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E0ECB" w14:textId="3FC011A4" w:rsidR="00CD0486" w:rsidRDefault="00CD0486">
      <w:pPr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4671892F" w14:textId="15A58D95" w:rsidR="00C912FE" w:rsidRDefault="00C912FE">
      <w:pPr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0B353A50" w14:textId="457B322C" w:rsidR="00C912FE" w:rsidRDefault="00C912FE">
      <w:pPr>
        <w:jc w:val="center"/>
        <w:rPr>
          <w:rFonts w:ascii="Arial" w:eastAsia="Arial" w:hAnsi="Arial" w:cs="Arial"/>
          <w:sz w:val="22"/>
          <w:szCs w:val="22"/>
          <w:lang w:val="en-GB"/>
        </w:rPr>
      </w:pPr>
    </w:p>
    <w:p w14:paraId="2240A4BE" w14:textId="77777777" w:rsidR="00C912FE" w:rsidRPr="005D6310" w:rsidRDefault="00C912FE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4C7A63C0" w14:textId="77777777" w:rsidR="00CD0486" w:rsidRPr="005D6310" w:rsidRDefault="00CD0486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0E51AD12" w14:textId="6DD41E6F" w:rsidR="00CD0486" w:rsidRPr="005D6310" w:rsidRDefault="00F22FB9" w:rsidP="00B3049B">
      <w:pPr>
        <w:jc w:val="center"/>
        <w:outlineLvl w:val="0"/>
        <w:rPr>
          <w:rFonts w:ascii="Arial" w:eastAsia="Arial" w:hAnsi="Arial" w:cs="Arial"/>
          <w:sz w:val="34"/>
          <w:szCs w:val="34"/>
          <w:lang w:val="en-GB"/>
        </w:rPr>
      </w:pPr>
      <w:r w:rsidRPr="005D6310">
        <w:rPr>
          <w:rFonts w:ascii="Arial" w:eastAsia="Arial" w:hAnsi="Arial" w:cs="Arial"/>
          <w:sz w:val="34"/>
          <w:szCs w:val="34"/>
          <w:lang w:val="en-GB"/>
        </w:rPr>
        <w:t>University of Warsaw</w:t>
      </w:r>
    </w:p>
    <w:p w14:paraId="6E6949BA" w14:textId="547DAB9E" w:rsidR="00CD0486" w:rsidRPr="005D6310" w:rsidRDefault="00F22FB9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  <w:r w:rsidRPr="005D6310">
        <w:rPr>
          <w:rFonts w:ascii="Arial" w:eastAsia="Arial" w:hAnsi="Arial" w:cs="Arial"/>
          <w:sz w:val="34"/>
          <w:szCs w:val="34"/>
          <w:lang w:val="en-GB"/>
        </w:rPr>
        <w:t>&lt;Name of the educational unit&gt;</w:t>
      </w:r>
    </w:p>
    <w:p w14:paraId="583E5BA1" w14:textId="77777777" w:rsidR="00CD0486" w:rsidRPr="005D6310" w:rsidRDefault="00CD0486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6B4E2174" w14:textId="77777777" w:rsidR="00CD0486" w:rsidRPr="005D6310" w:rsidRDefault="00CD0486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2F66438C" w14:textId="77777777" w:rsidR="00CD0486" w:rsidRPr="005D6310" w:rsidRDefault="00CD0486">
      <w:pPr>
        <w:jc w:val="center"/>
        <w:rPr>
          <w:rFonts w:ascii="Arial" w:eastAsia="Arial" w:hAnsi="Arial" w:cs="Arial"/>
          <w:sz w:val="34"/>
          <w:szCs w:val="34"/>
          <w:lang w:val="en-GB"/>
        </w:rPr>
      </w:pPr>
    </w:p>
    <w:p w14:paraId="013A14A0" w14:textId="6DA6F7B6" w:rsidR="00CD0486" w:rsidRPr="005D6310" w:rsidRDefault="00F22FB9">
      <w:pPr>
        <w:jc w:val="center"/>
        <w:rPr>
          <w:rFonts w:ascii="Arial" w:eastAsia="Arial" w:hAnsi="Arial" w:cs="Arial"/>
          <w:sz w:val="29"/>
          <w:szCs w:val="29"/>
          <w:lang w:val="en-GB"/>
        </w:rPr>
      </w:pPr>
      <w:r w:rsidRPr="005D6310">
        <w:rPr>
          <w:rFonts w:ascii="Arial" w:eastAsia="Arial" w:hAnsi="Arial" w:cs="Arial"/>
          <w:sz w:val="29"/>
          <w:szCs w:val="29"/>
          <w:lang w:val="en-GB"/>
        </w:rPr>
        <w:t>&lt;First name and surname&gt;</w:t>
      </w:r>
    </w:p>
    <w:p w14:paraId="2C35EB88" w14:textId="6B08129F" w:rsidR="00CD0486" w:rsidRPr="005D6310" w:rsidRDefault="00F22FB9">
      <w:pPr>
        <w:jc w:val="center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Record book number:</w:t>
      </w:r>
      <w:r w:rsidR="00AB6E67" w:rsidRPr="005D6310">
        <w:rPr>
          <w:rFonts w:ascii="Arial" w:eastAsia="Arial" w:hAnsi="Arial" w:cs="Arial"/>
          <w:lang w:val="en-GB"/>
        </w:rPr>
        <w:t xml:space="preserve"> </w:t>
      </w:r>
      <w:r w:rsidRPr="005D6310">
        <w:rPr>
          <w:rFonts w:ascii="Arial" w:eastAsia="Arial" w:hAnsi="Arial" w:cs="Arial"/>
          <w:lang w:val="en-GB"/>
        </w:rPr>
        <w:t>&lt;record book number&gt;</w:t>
      </w:r>
    </w:p>
    <w:p w14:paraId="2B999D18" w14:textId="77777777" w:rsidR="00CD0486" w:rsidRPr="005D6310" w:rsidRDefault="00CD0486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3F2C7B25" w14:textId="77777777" w:rsidR="00CD0486" w:rsidRPr="005D6310" w:rsidRDefault="00CD0486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287D1F56" w14:textId="0E2CC837" w:rsidR="00CD0486" w:rsidRPr="005D6310" w:rsidRDefault="00F22FB9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  <w:r w:rsidRPr="005D6310">
        <w:rPr>
          <w:rFonts w:ascii="Arial" w:eastAsia="Arial" w:hAnsi="Arial" w:cs="Arial"/>
          <w:sz w:val="50"/>
          <w:szCs w:val="50"/>
          <w:lang w:val="en-GB"/>
        </w:rPr>
        <w:t>&lt;Title of the</w:t>
      </w:r>
    </w:p>
    <w:p w14:paraId="6327DCCA" w14:textId="2F9AE615" w:rsidR="00CD0486" w:rsidRPr="005D6310" w:rsidRDefault="00F22FB9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  <w:r w:rsidRPr="005D6310">
        <w:rPr>
          <w:rFonts w:ascii="Arial" w:eastAsia="Arial" w:hAnsi="Arial" w:cs="Arial"/>
          <w:sz w:val="50"/>
          <w:szCs w:val="50"/>
          <w:lang w:val="en-GB"/>
        </w:rPr>
        <w:t>diploma thesis&gt;</w:t>
      </w:r>
    </w:p>
    <w:p w14:paraId="0B4E1437" w14:textId="77777777" w:rsidR="00CD0486" w:rsidRPr="005D6310" w:rsidRDefault="00CD0486">
      <w:pPr>
        <w:jc w:val="center"/>
        <w:rPr>
          <w:rFonts w:ascii="Arial" w:eastAsia="Arial" w:hAnsi="Arial" w:cs="Arial"/>
          <w:sz w:val="50"/>
          <w:szCs w:val="50"/>
          <w:lang w:val="en-GB"/>
        </w:rPr>
      </w:pPr>
    </w:p>
    <w:p w14:paraId="4D6A4BDC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01ED1483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7F38940B" w14:textId="7122EDA6" w:rsidR="00CD0486" w:rsidRPr="005D6310" w:rsidRDefault="00F22FB9">
      <w:pPr>
        <w:jc w:val="center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Type: Master’s, Bachelor’s or Engineer’s&gt; thesis</w:t>
      </w:r>
    </w:p>
    <w:p w14:paraId="38945B84" w14:textId="33CFA4B3" w:rsidR="00CD0486" w:rsidRPr="005D6310" w:rsidRDefault="00F22FB9">
      <w:pPr>
        <w:jc w:val="center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in the field of &lt;name of the field of study&gt;</w:t>
      </w:r>
    </w:p>
    <w:p w14:paraId="2E87A88D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2559FBA5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0817BB4B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1178D144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6300C6D6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2FD8F53B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3144AB15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32640585" w14:textId="1792ADF7" w:rsidR="00CD0486" w:rsidRPr="005D6310" w:rsidRDefault="00F22FB9" w:rsidP="00B3049B">
      <w:pPr>
        <w:jc w:val="right"/>
        <w:outlineLvl w:val="0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The thesis was written under the supervision of</w:t>
      </w:r>
    </w:p>
    <w:p w14:paraId="42347E55" w14:textId="23D24A6E" w:rsidR="00CD0486" w:rsidRPr="005D6310" w:rsidRDefault="00F22FB9">
      <w:pPr>
        <w:jc w:val="right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title/degree, first name and surname&gt;</w:t>
      </w:r>
    </w:p>
    <w:p w14:paraId="72DF5380" w14:textId="640A6EE6" w:rsidR="00CD0486" w:rsidRPr="005D6310" w:rsidRDefault="00F22FB9">
      <w:pPr>
        <w:jc w:val="right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name of the unit employing the thesis supervisor&gt;</w:t>
      </w:r>
    </w:p>
    <w:p w14:paraId="7C93406B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381B50DE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0AFA2234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38FED84B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23BC7FF4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11856ACA" w14:textId="023D0489" w:rsidR="00CD0486" w:rsidRPr="005D6310" w:rsidRDefault="00F22FB9" w:rsidP="00B3049B">
      <w:pPr>
        <w:jc w:val="center"/>
        <w:outlineLvl w:val="0"/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Warsaw, &lt;month, year&gt;</w:t>
      </w:r>
    </w:p>
    <w:p w14:paraId="465E953C" w14:textId="77777777" w:rsidR="00CD0486" w:rsidRPr="005D6310" w:rsidRDefault="00AB6E67">
      <w:pPr>
        <w:rPr>
          <w:rFonts w:ascii="Arial" w:eastAsia="Arial" w:hAnsi="Arial" w:cs="Arial"/>
          <w:lang w:val="en-GB"/>
        </w:rPr>
      </w:pPr>
      <w:r w:rsidRPr="005D6310">
        <w:rPr>
          <w:lang w:val="en-GB"/>
        </w:rPr>
        <w:br w:type="page"/>
      </w:r>
    </w:p>
    <w:p w14:paraId="358FEE12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6DAD091F" w14:textId="77777777" w:rsidR="00CD0486" w:rsidRPr="005D6310" w:rsidRDefault="00CD0486">
      <w:pPr>
        <w:jc w:val="center"/>
        <w:rPr>
          <w:rFonts w:ascii="Arial" w:eastAsia="Arial" w:hAnsi="Arial" w:cs="Arial"/>
          <w:lang w:val="en-GB"/>
        </w:rPr>
      </w:pPr>
    </w:p>
    <w:p w14:paraId="2243C946" w14:textId="56348403" w:rsidR="00CD0486" w:rsidRPr="005D6310" w:rsidRDefault="00F22FB9" w:rsidP="00B3049B">
      <w:pPr>
        <w:jc w:val="center"/>
        <w:outlineLvl w:val="0"/>
        <w:rPr>
          <w:rFonts w:ascii="Arial" w:eastAsia="Arial" w:hAnsi="Arial" w:cs="Arial"/>
          <w:b/>
          <w:lang w:val="en-GB"/>
        </w:rPr>
      </w:pPr>
      <w:r w:rsidRPr="005D6310">
        <w:rPr>
          <w:rFonts w:ascii="Arial" w:eastAsia="Arial" w:hAnsi="Arial" w:cs="Arial"/>
          <w:b/>
          <w:lang w:val="en-GB"/>
        </w:rPr>
        <w:t>Summary</w:t>
      </w:r>
    </w:p>
    <w:p w14:paraId="1D8D4232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4F3141BE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2FB3FE1A" w14:textId="39CFB349" w:rsidR="00CD0486" w:rsidRPr="005D6310" w:rsidRDefault="00F22FB9">
      <w:pPr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Short (maximum 3,000 characters including spaces, but no less than 1,000 characters including spaces) summary of the thesis&gt;</w:t>
      </w:r>
    </w:p>
    <w:p w14:paraId="2727EA63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4157A19F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59E01971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053CE53D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0C32F8D4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1A80A22D" w14:textId="0BBFD0F3" w:rsidR="00CD0486" w:rsidRPr="005D6310" w:rsidRDefault="00F22FB9" w:rsidP="00B3049B">
      <w:pPr>
        <w:jc w:val="center"/>
        <w:outlineLvl w:val="0"/>
        <w:rPr>
          <w:rFonts w:ascii="Arial" w:eastAsia="Arial" w:hAnsi="Arial" w:cs="Arial"/>
          <w:b/>
          <w:lang w:val="en-GB"/>
        </w:rPr>
      </w:pPr>
      <w:r w:rsidRPr="005D6310">
        <w:rPr>
          <w:rFonts w:ascii="Arial" w:eastAsia="Arial" w:hAnsi="Arial" w:cs="Arial"/>
          <w:b/>
          <w:lang w:val="en-GB"/>
        </w:rPr>
        <w:t>Keywords</w:t>
      </w:r>
    </w:p>
    <w:p w14:paraId="53DA64EC" w14:textId="77777777" w:rsidR="00CD0486" w:rsidRPr="005D6310" w:rsidRDefault="00CD0486">
      <w:pPr>
        <w:jc w:val="center"/>
        <w:rPr>
          <w:rFonts w:ascii="Arial" w:eastAsia="Arial" w:hAnsi="Arial" w:cs="Arial"/>
          <w:b/>
          <w:lang w:val="en-GB"/>
        </w:rPr>
      </w:pPr>
    </w:p>
    <w:p w14:paraId="7C5EA3FF" w14:textId="22A21A76" w:rsidR="00CD0486" w:rsidRPr="005D6310" w:rsidRDefault="00F22FB9">
      <w:pPr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>&lt;List of maximum 10 freely selected words&gt;</w:t>
      </w:r>
    </w:p>
    <w:p w14:paraId="55C66DEA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387382A6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4267EF93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285EA901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52865398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0641CBF5" w14:textId="77777777" w:rsidR="00CD0486" w:rsidRPr="005D6310" w:rsidRDefault="00CD0486">
      <w:pPr>
        <w:rPr>
          <w:rFonts w:ascii="Arial" w:eastAsia="Arial" w:hAnsi="Arial" w:cs="Arial"/>
          <w:bCs/>
          <w:lang w:val="en-GB"/>
        </w:rPr>
      </w:pPr>
    </w:p>
    <w:p w14:paraId="253A3266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44AC35F7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1D9F2670" w14:textId="7B2FBCDC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7D926B21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7524C606" w14:textId="53A8D0E3" w:rsidR="00CD0486" w:rsidRPr="005D6310" w:rsidRDefault="0094540F" w:rsidP="00B3049B">
      <w:pPr>
        <w:jc w:val="center"/>
        <w:outlineLvl w:val="0"/>
        <w:rPr>
          <w:rFonts w:ascii="Arial" w:eastAsia="Arial" w:hAnsi="Arial" w:cs="Arial"/>
          <w:b/>
          <w:lang w:val="en-GB"/>
        </w:rPr>
      </w:pPr>
      <w:r>
        <w:rPr>
          <w:rFonts w:ascii="Arial" w:eastAsia="Arial" w:hAnsi="Arial" w:cs="Arial"/>
          <w:b/>
          <w:lang w:val="en-GB"/>
        </w:rPr>
        <w:t>Title of the thesis in Polish</w:t>
      </w:r>
      <w:bookmarkStart w:id="0" w:name="_GoBack"/>
      <w:bookmarkEnd w:id="0"/>
      <w:r w:rsidR="00F22FB9" w:rsidRPr="005D6310">
        <w:rPr>
          <w:rFonts w:ascii="Arial" w:eastAsia="Arial" w:hAnsi="Arial" w:cs="Arial"/>
          <w:b/>
          <w:lang w:val="en-GB"/>
        </w:rPr>
        <w:t xml:space="preserve"> language</w:t>
      </w:r>
    </w:p>
    <w:p w14:paraId="1ECDC9E5" w14:textId="77777777" w:rsidR="00CD0486" w:rsidRPr="005D6310" w:rsidRDefault="00CD0486">
      <w:pPr>
        <w:rPr>
          <w:rFonts w:ascii="Arial" w:eastAsia="Arial" w:hAnsi="Arial" w:cs="Arial"/>
          <w:lang w:val="en-GB"/>
        </w:rPr>
      </w:pPr>
    </w:p>
    <w:p w14:paraId="57C71774" w14:textId="45D38DCE" w:rsidR="00CD0486" w:rsidRPr="005D6310" w:rsidRDefault="00F22FB9">
      <w:pPr>
        <w:rPr>
          <w:rFonts w:ascii="Arial" w:eastAsia="Arial" w:hAnsi="Arial" w:cs="Arial"/>
          <w:lang w:val="en-GB"/>
        </w:rPr>
      </w:pPr>
      <w:r w:rsidRPr="005D6310">
        <w:rPr>
          <w:rFonts w:ascii="Arial" w:eastAsia="Arial" w:hAnsi="Arial" w:cs="Arial"/>
          <w:lang w:val="en-GB"/>
        </w:rPr>
        <w:t xml:space="preserve">&lt;Title of the thesis translated into </w:t>
      </w:r>
      <w:r w:rsidR="001921D0">
        <w:rPr>
          <w:rFonts w:ascii="Arial" w:eastAsia="Arial" w:hAnsi="Arial" w:cs="Arial"/>
          <w:lang w:val="en-GB"/>
        </w:rPr>
        <w:t>Polish</w:t>
      </w:r>
      <w:r w:rsidRPr="005D6310">
        <w:rPr>
          <w:rFonts w:ascii="Arial" w:eastAsia="Arial" w:hAnsi="Arial" w:cs="Arial"/>
          <w:lang w:val="en-GB"/>
        </w:rPr>
        <w:t xml:space="preserve"> language&gt;</w:t>
      </w:r>
    </w:p>
    <w:p w14:paraId="0BDB9F00" w14:textId="77777777" w:rsidR="00CD0486" w:rsidRPr="005D6310" w:rsidRDefault="00CD0486" w:rsidP="001C0F90">
      <w:pPr>
        <w:rPr>
          <w:rFonts w:ascii="Arial" w:eastAsia="Arial" w:hAnsi="Arial" w:cs="Arial"/>
          <w:lang w:val="en-GB"/>
        </w:rPr>
      </w:pPr>
    </w:p>
    <w:p w14:paraId="036F7F06" w14:textId="77777777" w:rsidR="00CD0486" w:rsidRPr="005D6310" w:rsidRDefault="00CD0486" w:rsidP="001C0F90">
      <w:pPr>
        <w:rPr>
          <w:rFonts w:ascii="Arial" w:eastAsia="Arial" w:hAnsi="Arial" w:cs="Arial"/>
          <w:lang w:val="en-GB"/>
        </w:rPr>
      </w:pPr>
    </w:p>
    <w:p w14:paraId="6768A93F" w14:textId="50789018" w:rsidR="00CD0486" w:rsidRPr="005D6310" w:rsidRDefault="00CD0486" w:rsidP="001C0F90">
      <w:pPr>
        <w:rPr>
          <w:rFonts w:ascii="Arial" w:eastAsia="Arial" w:hAnsi="Arial" w:cs="Arial"/>
          <w:lang w:val="en-GB"/>
        </w:rPr>
      </w:pPr>
    </w:p>
    <w:p w14:paraId="6B9702DA" w14:textId="6D097D83" w:rsidR="00CD0486" w:rsidRPr="003E3E92" w:rsidRDefault="00CD0486" w:rsidP="003E3E92">
      <w:pPr>
        <w:tabs>
          <w:tab w:val="left" w:pos="1134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sectPr w:rsidR="00CD0486" w:rsidRPr="003E3E92">
      <w:footerReference w:type="default" r:id="rId8"/>
      <w:pgSz w:w="11906" w:h="16838"/>
      <w:pgMar w:top="1417" w:right="1417" w:bottom="1417" w:left="1417" w:header="0" w:footer="34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E22DCE" w14:textId="77777777" w:rsidR="00B3750D" w:rsidRDefault="00B3750D">
      <w:r>
        <w:separator/>
      </w:r>
    </w:p>
  </w:endnote>
  <w:endnote w:type="continuationSeparator" w:id="0">
    <w:p w14:paraId="316116F9" w14:textId="77777777" w:rsidR="00B3750D" w:rsidRDefault="00B37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default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3F810" w14:textId="1E463115" w:rsidR="00CD0486" w:rsidRDefault="00AB6E6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Arial" w:eastAsia="Arial" w:hAnsi="Arial" w:cs="Arial"/>
      </w:rPr>
    </w:pPr>
    <w:r>
      <w:rPr>
        <w:rFonts w:ascii="Arial" w:eastAsia="Arial" w:hAnsi="Arial" w:cs="Arial"/>
      </w:rPr>
      <w:fldChar w:fldCharType="begin"/>
    </w:r>
    <w:r>
      <w:rPr>
        <w:rFonts w:ascii="Arial" w:eastAsia="Arial" w:hAnsi="Arial" w:cs="Arial"/>
      </w:rPr>
      <w:instrText>PAGE</w:instrText>
    </w:r>
    <w:r>
      <w:rPr>
        <w:rFonts w:ascii="Arial" w:eastAsia="Arial" w:hAnsi="Arial" w:cs="Arial"/>
      </w:rPr>
      <w:fldChar w:fldCharType="separate"/>
    </w:r>
    <w:r w:rsidR="0094540F">
      <w:rPr>
        <w:rFonts w:ascii="Arial" w:eastAsia="Arial" w:hAnsi="Arial" w:cs="Arial"/>
        <w:noProof/>
      </w:rPr>
      <w:t>2</w:t>
    </w:r>
    <w:r>
      <w:rPr>
        <w:rFonts w:ascii="Arial" w:eastAsia="Arial" w:hAnsi="Arial" w:cs="Arial"/>
      </w:rPr>
      <w:fldChar w:fldCharType="end"/>
    </w:r>
  </w:p>
  <w:p w14:paraId="4DD077DF" w14:textId="77777777" w:rsidR="00CD0486" w:rsidRDefault="00CD048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43C4B9" w14:textId="77777777" w:rsidR="00B3750D" w:rsidRDefault="00B3750D">
      <w:r>
        <w:separator/>
      </w:r>
    </w:p>
  </w:footnote>
  <w:footnote w:type="continuationSeparator" w:id="0">
    <w:p w14:paraId="239573E6" w14:textId="77777777" w:rsidR="00B3750D" w:rsidRDefault="00B375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20DFD"/>
    <w:multiLevelType w:val="multilevel"/>
    <w:tmpl w:val="B46ADE14"/>
    <w:lvl w:ilvl="0">
      <w:start w:val="1"/>
      <w:numFmt w:val="lowerLetter"/>
      <w:lvlText w:val="%1)"/>
      <w:lvlJc w:val="left"/>
      <w:pPr>
        <w:ind w:left="720" w:hanging="360"/>
      </w:pPr>
      <w:rPr>
        <w:rFonts w:ascii="Arial" w:eastAsia="Arial" w:hAnsi="Arial" w:cs="Arial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AD1740"/>
    <w:multiLevelType w:val="multilevel"/>
    <w:tmpl w:val="5C1E50C4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0E1916CE"/>
    <w:multiLevelType w:val="multilevel"/>
    <w:tmpl w:val="26D07D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41BDB"/>
    <w:multiLevelType w:val="multilevel"/>
    <w:tmpl w:val="B7F4AD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C4633"/>
    <w:multiLevelType w:val="multilevel"/>
    <w:tmpl w:val="AE3A62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106C6"/>
    <w:multiLevelType w:val="multilevel"/>
    <w:tmpl w:val="26ECA98A"/>
    <w:lvl w:ilvl="0">
      <w:start w:val="1"/>
      <w:numFmt w:val="lowerLetter"/>
      <w:lvlText w:val="%1)"/>
      <w:lvlJc w:val="left"/>
      <w:pPr>
        <w:ind w:left="928" w:hanging="360"/>
      </w:p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127D774B"/>
    <w:multiLevelType w:val="multilevel"/>
    <w:tmpl w:val="78A8572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E3F07F2"/>
    <w:multiLevelType w:val="multilevel"/>
    <w:tmpl w:val="0BE6B4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11023"/>
    <w:multiLevelType w:val="multilevel"/>
    <w:tmpl w:val="7280106A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A79B2"/>
    <w:multiLevelType w:val="multilevel"/>
    <w:tmpl w:val="F54CF3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10C45F2"/>
    <w:multiLevelType w:val="multilevel"/>
    <w:tmpl w:val="53E86558"/>
    <w:lvl w:ilvl="0">
      <w:start w:val="1"/>
      <w:numFmt w:val="decimal"/>
      <w:lvlText w:val="%1)"/>
      <w:lvlJc w:val="left"/>
      <w:pPr>
        <w:ind w:left="425" w:hanging="283"/>
      </w:pPr>
      <w:rPr>
        <w:rFonts w:ascii="Arial" w:eastAsia="Arial" w:hAnsi="Arial" w:cs="Arial"/>
        <w:strike w:val="0"/>
        <w:sz w:val="24"/>
        <w:szCs w:val="24"/>
        <w:u w:val="none"/>
      </w:rPr>
    </w:lvl>
    <w:lvl w:ilvl="1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A7267A2"/>
    <w:multiLevelType w:val="multilevel"/>
    <w:tmpl w:val="1BCA7800"/>
    <w:lvl w:ilvl="0">
      <w:start w:val="1"/>
      <w:numFmt w:val="decimal"/>
      <w:lvlText w:val="%1."/>
      <w:lvlJc w:val="left"/>
      <w:pPr>
        <w:ind w:left="0" w:firstLine="709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D40C5E"/>
    <w:multiLevelType w:val="multilevel"/>
    <w:tmpl w:val="5A88AC2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13A4C"/>
    <w:multiLevelType w:val="multilevel"/>
    <w:tmpl w:val="66F890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F15E1F"/>
    <w:multiLevelType w:val="multilevel"/>
    <w:tmpl w:val="0D50F5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5F354E09"/>
    <w:multiLevelType w:val="multilevel"/>
    <w:tmpl w:val="D12617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48C1CA2"/>
    <w:multiLevelType w:val="multilevel"/>
    <w:tmpl w:val="3C1EC1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C9350E"/>
    <w:multiLevelType w:val="multilevel"/>
    <w:tmpl w:val="288AA7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6B9636C3"/>
    <w:multiLevelType w:val="multilevel"/>
    <w:tmpl w:val="3C784DE6"/>
    <w:lvl w:ilvl="0">
      <w:start w:val="1"/>
      <w:numFmt w:val="decimal"/>
      <w:lvlText w:val="%1."/>
      <w:lvlJc w:val="left"/>
      <w:pPr>
        <w:ind w:left="0" w:firstLine="709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77A3"/>
    <w:multiLevelType w:val="multilevel"/>
    <w:tmpl w:val="11D69C3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)"/>
      <w:lvlJc w:val="left"/>
      <w:pPr>
        <w:ind w:left="6480" w:hanging="360"/>
      </w:pPr>
      <w:rPr>
        <w:color w:val="000000"/>
        <w:u w:val="none"/>
      </w:rPr>
    </w:lvl>
  </w:abstractNum>
  <w:num w:numId="1">
    <w:abstractNumId w:val="5"/>
  </w:num>
  <w:num w:numId="2">
    <w:abstractNumId w:val="12"/>
  </w:num>
  <w:num w:numId="3">
    <w:abstractNumId w:val="7"/>
  </w:num>
  <w:num w:numId="4">
    <w:abstractNumId w:val="3"/>
  </w:num>
  <w:num w:numId="5">
    <w:abstractNumId w:val="13"/>
  </w:num>
  <w:num w:numId="6">
    <w:abstractNumId w:val="0"/>
  </w:num>
  <w:num w:numId="7">
    <w:abstractNumId w:val="4"/>
  </w:num>
  <w:num w:numId="8">
    <w:abstractNumId w:val="9"/>
  </w:num>
  <w:num w:numId="9">
    <w:abstractNumId w:val="2"/>
  </w:num>
  <w:num w:numId="10">
    <w:abstractNumId w:val="19"/>
  </w:num>
  <w:num w:numId="11">
    <w:abstractNumId w:val="14"/>
  </w:num>
  <w:num w:numId="12">
    <w:abstractNumId w:val="1"/>
  </w:num>
  <w:num w:numId="13">
    <w:abstractNumId w:val="16"/>
  </w:num>
  <w:num w:numId="14">
    <w:abstractNumId w:val="18"/>
  </w:num>
  <w:num w:numId="15">
    <w:abstractNumId w:val="15"/>
  </w:num>
  <w:num w:numId="16">
    <w:abstractNumId w:val="10"/>
  </w:num>
  <w:num w:numId="17">
    <w:abstractNumId w:val="8"/>
  </w:num>
  <w:num w:numId="18">
    <w:abstractNumId w:val="6"/>
  </w:num>
  <w:num w:numId="19">
    <w:abstractNumId w:val="17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zI2MjMzM7WwMDVX0lEKTi0uzszPAykwrAUAVYxeJCwAAAA="/>
    <w:docVar w:name="OG" w:val="0000"/>
  </w:docVars>
  <w:rsids>
    <w:rsidRoot w:val="00CD0486"/>
    <w:rsid w:val="00046F34"/>
    <w:rsid w:val="000D25BF"/>
    <w:rsid w:val="00106C31"/>
    <w:rsid w:val="001435DC"/>
    <w:rsid w:val="00167ABE"/>
    <w:rsid w:val="001921D0"/>
    <w:rsid w:val="001C0F90"/>
    <w:rsid w:val="00276F31"/>
    <w:rsid w:val="002827C3"/>
    <w:rsid w:val="002E2117"/>
    <w:rsid w:val="00340899"/>
    <w:rsid w:val="00371BC7"/>
    <w:rsid w:val="003E1ED2"/>
    <w:rsid w:val="003E3E92"/>
    <w:rsid w:val="003F49E4"/>
    <w:rsid w:val="00592429"/>
    <w:rsid w:val="005D6310"/>
    <w:rsid w:val="005D6614"/>
    <w:rsid w:val="006533D8"/>
    <w:rsid w:val="00741E22"/>
    <w:rsid w:val="00761446"/>
    <w:rsid w:val="00773902"/>
    <w:rsid w:val="007B6B16"/>
    <w:rsid w:val="007E02AA"/>
    <w:rsid w:val="0094540F"/>
    <w:rsid w:val="009E5186"/>
    <w:rsid w:val="00A16987"/>
    <w:rsid w:val="00AA5EEA"/>
    <w:rsid w:val="00AB6E67"/>
    <w:rsid w:val="00AE1853"/>
    <w:rsid w:val="00B3049B"/>
    <w:rsid w:val="00B3750D"/>
    <w:rsid w:val="00BB6295"/>
    <w:rsid w:val="00BE7AEB"/>
    <w:rsid w:val="00C02997"/>
    <w:rsid w:val="00C26AA5"/>
    <w:rsid w:val="00C26D92"/>
    <w:rsid w:val="00C912FE"/>
    <w:rsid w:val="00CD0486"/>
    <w:rsid w:val="00D91B4A"/>
    <w:rsid w:val="00DB242A"/>
    <w:rsid w:val="00F22FB9"/>
    <w:rsid w:val="00F66219"/>
    <w:rsid w:val="00FB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9CFB6"/>
  <w15:docId w15:val="{C7875F20-CE70-486C-9BF0-DCE378287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A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85BB9"/>
    <w:pPr>
      <w:keepNext/>
      <w:spacing w:line="360" w:lineRule="auto"/>
      <w:outlineLvl w:val="0"/>
    </w:pPr>
    <w:rPr>
      <w:rFonts w:ascii="Times New Roman" w:eastAsia="Times New Roman" w:hAnsi="Times New Roman" w:cs="Times New Roman"/>
      <w:b/>
      <w:bCs/>
      <w:color w:val="auto"/>
      <w:sz w:val="2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link w:val="TytuZnak"/>
    <w:uiPriority w:val="10"/>
    <w:qFormat/>
    <w:rsid w:val="00385BB9"/>
    <w:pPr>
      <w:jc w:val="center"/>
    </w:pPr>
    <w:rPr>
      <w:rFonts w:ascii="Times New Roman" w:eastAsia="Times New Roman" w:hAnsi="Times New Roman" w:cs="Times New Roman"/>
      <w:color w:val="auto"/>
      <w:sz w:val="28"/>
      <w:szCs w:val="28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CC24A0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CC24A0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CC24A0"/>
    <w:rPr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CC24A0"/>
    <w:rPr>
      <w:rFonts w:ascii="Segoe UI" w:hAnsi="Segoe UI" w:cs="Segoe UI"/>
      <w:sz w:val="18"/>
      <w:szCs w:val="18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sz w:val="20"/>
    </w:rPr>
  </w:style>
  <w:style w:type="character" w:customStyle="1" w:styleId="ListLabel5">
    <w:name w:val="ListLabel 5"/>
    <w:qFormat/>
    <w:rPr>
      <w:sz w:val="20"/>
    </w:rPr>
  </w:style>
  <w:style w:type="character" w:customStyle="1" w:styleId="ListLabel6">
    <w:name w:val="ListLabel 6"/>
    <w:qFormat/>
    <w:rPr>
      <w:sz w:val="20"/>
    </w:rPr>
  </w:style>
  <w:style w:type="character" w:customStyle="1" w:styleId="ListLabel7">
    <w:name w:val="ListLabel 7"/>
    <w:qFormat/>
    <w:rPr>
      <w:sz w:val="20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paragraph" w:customStyle="1" w:styleId="Nagwek10">
    <w:name w:val="Nagłówek1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FreeSans"/>
    </w:rPr>
  </w:style>
  <w:style w:type="paragraph" w:styleId="Akapitzlist">
    <w:name w:val="List Paragraph"/>
    <w:basedOn w:val="Normalny"/>
    <w:uiPriority w:val="34"/>
    <w:qFormat/>
    <w:rsid w:val="000D27D8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CC24A0"/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CC24A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CC24A0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qFormat/>
    <w:rsid w:val="00D70CA0"/>
    <w:pPr>
      <w:spacing w:beforeAutospacing="1" w:afterAutospacing="1"/>
    </w:pPr>
    <w:rPr>
      <w:rFonts w:ascii="Times New Roman" w:eastAsia="Times New Roman" w:hAnsi="Times New Roman" w:cs="Times New Roman"/>
    </w:rPr>
  </w:style>
  <w:style w:type="table" w:styleId="Tabela-Siatka">
    <w:name w:val="Table Grid"/>
    <w:basedOn w:val="Standardowy"/>
    <w:uiPriority w:val="39"/>
    <w:rsid w:val="00EB7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F447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F4475"/>
    <w:rPr>
      <w:color w:val="00000A"/>
      <w:sz w:val="24"/>
    </w:rPr>
  </w:style>
  <w:style w:type="paragraph" w:styleId="Stopka">
    <w:name w:val="footer"/>
    <w:basedOn w:val="Normalny"/>
    <w:link w:val="StopkaZnak"/>
    <w:uiPriority w:val="99"/>
    <w:unhideWhenUsed/>
    <w:rsid w:val="004F447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F4475"/>
    <w:rPr>
      <w:color w:val="00000A"/>
      <w:sz w:val="24"/>
    </w:rPr>
  </w:style>
  <w:style w:type="character" w:customStyle="1" w:styleId="Nagwek1Znak">
    <w:name w:val="Nagłówek 1 Znak"/>
    <w:basedOn w:val="Domylnaczcionkaakapitu"/>
    <w:link w:val="Nagwek1"/>
    <w:rsid w:val="00385BB9"/>
    <w:rPr>
      <w:rFonts w:ascii="Times New Roman" w:eastAsia="Times New Roman" w:hAnsi="Times New Roman" w:cs="Times New Roman"/>
      <w:b/>
      <w:bCs/>
      <w:sz w:val="28"/>
      <w:lang w:eastAsia="pl-PL"/>
    </w:rPr>
  </w:style>
  <w:style w:type="character" w:customStyle="1" w:styleId="TytuZnak">
    <w:name w:val="Tytuł Znak"/>
    <w:basedOn w:val="Domylnaczcionkaakapitu"/>
    <w:link w:val="Tytu"/>
    <w:rsid w:val="00385BB9"/>
    <w:rPr>
      <w:rFonts w:ascii="Times New Roman" w:eastAsia="Times New Roman" w:hAnsi="Times New Roman" w:cs="Times New Roman"/>
      <w:sz w:val="28"/>
      <w:szCs w:val="28"/>
      <w:lang w:eastAsia="pl-PL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B3049B"/>
    <w:rPr>
      <w:rFonts w:ascii="Times New Roman" w:hAnsi="Times New Roman" w:cs="Times New Roman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B3049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jdqgTwKLHLXOZUUAmzS26ru0SQ==">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4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Microsoft Office</dc:creator>
  <cp:lastModifiedBy>A.Parmee</cp:lastModifiedBy>
  <cp:revision>5</cp:revision>
  <cp:lastPrinted>2020-06-18T11:56:00Z</cp:lastPrinted>
  <dcterms:created xsi:type="dcterms:W3CDTF">2020-06-19T20:32:00Z</dcterms:created>
  <dcterms:modified xsi:type="dcterms:W3CDTF">2021-06-23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